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4" w:name="X5a6c3cb6f9ddab029f7d8fd60332eb638136b01"/>
    <w:p>
      <w:pPr>
        <w:pStyle w:val="Heading1"/>
      </w:pPr>
      <w:r>
        <w:t xml:space="preserve">Cover Letter for Mechatronics Engineer Position in China Shanghai</w:t>
      </w:r>
    </w:p>
    <w:p>
      <w:pPr>
        <w:pStyle w:val="FirstParagraph"/>
      </w:pPr>
      <w:r>
        <w:t xml:space="preserve">Dear [Hiring Manager's Name],</w:t>
      </w:r>
    </w:p>
    <w:p>
      <w:pPr>
        <w:pStyle w:val="BodyText"/>
      </w:pPr>
      <w:r>
        <w:t xml:space="preserve">I am writing to express my enthusiastic interest in the Mechatronics Engineer position at your esteemed organization in China Shanghai. As a highly motivated and technically skilled professional with a strong background in mechatronics systems, automation, and industrial innovation, I am eager to contribute my expertise to a dynamic team operating within one of the most rapidly evolving technological hubs in the world. My experience aligns seamlessly with the requirements of this role, and I am particularly excited about the opportunity to work in China Shanghai, a city renowned for its cutting-edge manufacturing sector and commitment to engineering excellence.</w:t>
      </w:r>
    </w:p>
    <w:p>
      <w:pPr>
        <w:pStyle w:val="BodyText"/>
      </w:pPr>
      <w:r>
        <w:t xml:space="preserve">Throughout my career as a Mechatronics Engineer, I have dedicated myself to integrating mechanical systems with advanced electronics and software solutions. This interdisciplinary approach has allowed me to design and implement innovative systems that enhance efficiency, precision, and sustainability in industrial applications. My work spans from developing control systems for automated machinery to optimizing robotic solutions for manufacturing processes. These experiences have not only honed my technical abilities but also instilled a deep understanding of the critical role that mechatronics plays in driving modern industrial progress.</w:t>
      </w:r>
    </w:p>
    <w:bookmarkStart w:id="20" w:name="Xf634c2d5e74c198e9818561fed0f4ec046af2e8"/>
    <w:p>
      <w:pPr>
        <w:pStyle w:val="Heading2"/>
      </w:pPr>
      <w:r>
        <w:t xml:space="preserve">Why Mechatronics Engineer? A Passion for Integration and Innovation</w:t>
      </w:r>
    </w:p>
    <w:p>
      <w:pPr>
        <w:pStyle w:val="FirstParagraph"/>
      </w:pPr>
      <w:r>
        <w:t xml:space="preserve">The field of mechatronics has always fascinated me because it bridges the gap between mechanical engineering, electronics, and computer science. As a Mechatronics Engineer, I thrive on solving complex problems by combining these disciplines to create intelligent, adaptive systems. In my previous role at [Previous Company Name], I led the development of a modular automation system for a high-volume production line. This project required me to design custom sensors, program embedded controllers, and collaborate with cross-functional teams to ensure seamless integration. The result was a 30% increase in production efficiency and a reduction in maintenance costs by 20%, demonstrating my ability to deliver measurable results through technical ingenuity.</w:t>
      </w:r>
    </w:p>
    <w:p>
      <w:pPr>
        <w:pStyle w:val="BodyText"/>
      </w:pPr>
      <w:r>
        <w:t xml:space="preserve">One of the most rewarding aspects of being a Mechatronics Engineer is the opportunity to work on projects that have a tangible impact. Whether it’s designing precision robotics for semiconductor manufacturing or developing energy-efficient control systems for smart infrastructure, I take pride in creating solutions that address real-world challenges. My proficiency in tools such as CAD software, MATLAB/Simulink, and PLC programming has enabled me to translate theoretical concepts into practical applications, ensuring that my designs meet the highest standards of performance and reliability.</w:t>
      </w:r>
    </w:p>
    <w:bookmarkEnd w:id="20"/>
    <w:bookmarkStart w:id="21" w:name="Xda9b2143c437bb7623e420db1f3c9041d049e73"/>
    <w:p>
      <w:pPr>
        <w:pStyle w:val="Heading2"/>
      </w:pPr>
      <w:r>
        <w:t xml:space="preserve">China Shanghai: A Hub for Engineering Excellence</w:t>
      </w:r>
    </w:p>
    <w:p>
      <w:pPr>
        <w:pStyle w:val="FirstParagraph"/>
      </w:pPr>
      <w:r>
        <w:t xml:space="preserve">China Shanghai stands out as a global leader in technological innovation and industrial development. The city’s strategic focus on advanced manufacturing, smart cities, and green energy presents an unparalleled opportunity for me to contribute my skills to groundbreaking projects. I am particularly drawn to the vibrant engineering ecosystem in Shanghai, where companies are at the forefront of adopting Industry 4.0 technologies and embracing automation as a cornerstone of growth. Working in this environment would allow me to collaborate with some of the brightest minds in the field while staying at the cutting edge of mechatronics innovation.</w:t>
      </w:r>
    </w:p>
    <w:p>
      <w:pPr>
        <w:pStyle w:val="BodyText"/>
      </w:pPr>
      <w:r>
        <w:t xml:space="preserve">Moreover, I am deeply impressed by Shanghai’s commitment to fostering international collaboration and its open attitude toward global talent. As a Mechatronics Engineer, I am eager to bring my expertise to this dynamic setting and learn from the local engineering community. The city’s emphasis on sustainability and technological advancement aligns perfectly with my professional values, and I am confident that my background in mechatronics will enable me to make meaningful contributions to your organization’s objectives.</w:t>
      </w:r>
    </w:p>
    <w:bookmarkEnd w:id="21"/>
    <w:bookmarkStart w:id="22" w:name="key-skills-and-achievements"/>
    <w:p>
      <w:pPr>
        <w:pStyle w:val="Heading2"/>
      </w:pPr>
      <w:r>
        <w:t xml:space="preserve">Key Skills and Achievements</w:t>
      </w:r>
    </w:p>
    <w:p>
      <w:pPr>
        <w:pStyle w:val="FirstParagraph"/>
      </w:pPr>
      <w:r>
        <w:t xml:space="preserve">My technical expertise as a Mechatronics Engineer is complemented by a strong foundation in systems design, project management, and problem-solving. I have successfully managed projects from concept to implementation, ensuring adherence to timelines and budget constraints while maintaining the highest quality standards. For instance, in my role at [Previous Company Name], I spearheaded the integration of IoT-based monitoring systems into existing machinery, which reduced downtime by 25% and improved overall equipment effectiveness (OEE). This project required close collaboration with electrical engineers, software developers, and production teams, highlighting my ability to work effectively in multidisciplinary environments.</w:t>
      </w:r>
    </w:p>
    <w:p>
      <w:pPr>
        <w:pStyle w:val="BodyText"/>
      </w:pPr>
      <w:r>
        <w:t xml:space="preserve">Additionally, I hold certifications in [Relevant Certifications], which have further strengthened my knowledge of mechatronics principles and emerging technologies. My ability to analyze complex systems, troubleshoot technical challenges, and communicate findings clearly to stakeholders has consistently been recognized by peers and supervisors alike. I am also proficient in languages such as [Languages], which enables me to work efficiently in international teams—a valuable asset for a Mechatronics Engineer operating in a globalized industry.</w:t>
      </w:r>
    </w:p>
    <w:bookmarkEnd w:id="22"/>
    <w:bookmarkStart w:id="23" w:name="why-i-am-the-right-candidate"/>
    <w:p>
      <w:pPr>
        <w:pStyle w:val="Heading2"/>
      </w:pPr>
      <w:r>
        <w:t xml:space="preserve">Why I Am the Right Candidate</w:t>
      </w:r>
    </w:p>
    <w:p>
      <w:pPr>
        <w:pStyle w:val="FirstParagraph"/>
      </w:pPr>
      <w:r>
        <w:t xml:space="preserve">Choosing the right Mechatronics Engineer is critical for driving innovation and operational excellence. I bring not only technical expertise but also a proactive mindset and a passion for continuous learning. My ability to adapt to new challenges, coupled with my strong analytical skills, allows me to approach problems from multiple angles and develop creative solutions. I am particularly drawn to the opportunity of working in China Shanghai because of its reputation as a center for technological advancement and its emphasis on collaboration across industries.</w:t>
      </w:r>
    </w:p>
    <w:p>
      <w:pPr>
        <w:pStyle w:val="BodyText"/>
      </w:pPr>
      <w:r>
        <w:t xml:space="preserve">I am confident that my experience in mechatronics, combined with my eagerness to contribute to your organization’s mission, makes me an ideal candidate for this position. I would be thrilled to bring my skills to your team and play a pivotal role in advancing the projects that define your company’s future. Thank you for considering my application. I look forward to the opportunity to discuss how I can contribute to your success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China Shanghai</dc:title>
  <dc:creator/>
  <dc:language>en</dc:language>
  <cp:keywords/>
  <dcterms:created xsi:type="dcterms:W3CDTF">2026-07-20T08:15:51Z</dcterms:created>
  <dcterms:modified xsi:type="dcterms:W3CDTF">2026-07-20T08:15:51Z</dcterms:modified>
</cp:coreProperties>
</file>

<file path=docProps/custom.xml><?xml version="1.0" encoding="utf-8"?>
<Properties xmlns="http://schemas.openxmlformats.org/officeDocument/2006/custom-properties" xmlns:vt="http://schemas.openxmlformats.org/officeDocument/2006/docPropsVTypes"/>
</file>